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24CB3" w14:textId="77777777" w:rsidR="00BD238D" w:rsidRDefault="00BD238D" w:rsidP="00BD238D">
      <w:r>
        <w:t>Accomplishments:</w:t>
      </w:r>
    </w:p>
    <w:p w14:paraId="13B53863" w14:textId="5C934268" w:rsidR="00BD238D" w:rsidRDefault="00BD238D" w:rsidP="00BD238D">
      <w:pPr>
        <w:pStyle w:val="ListParagraph"/>
        <w:numPr>
          <w:ilvl w:val="0"/>
          <w:numId w:val="1"/>
        </w:numPr>
      </w:pPr>
      <w:r>
        <w:t>Complete</w:t>
      </w:r>
      <w:r w:rsidR="005A073A">
        <w:t>d</w:t>
      </w:r>
      <w:r>
        <w:t xml:space="preserve"> equipment table </w:t>
      </w:r>
      <w:bookmarkStart w:id="0" w:name="_GoBack"/>
      <w:bookmarkEnd w:id="0"/>
    </w:p>
    <w:p w14:paraId="2A40DAC6" w14:textId="103D73C4" w:rsidR="00BD238D" w:rsidRDefault="00BD238D" w:rsidP="00BD238D">
      <w:pPr>
        <w:pStyle w:val="ListParagraph"/>
        <w:numPr>
          <w:ilvl w:val="0"/>
          <w:numId w:val="1"/>
        </w:numPr>
      </w:pPr>
      <w:r>
        <w:t>Worked out bugs with email server</w:t>
      </w:r>
    </w:p>
    <w:p w14:paraId="208ED110" w14:textId="6E4ECF00" w:rsidR="00BD238D" w:rsidRDefault="00BD238D" w:rsidP="00BD238D">
      <w:pPr>
        <w:pStyle w:val="ListParagraph"/>
        <w:numPr>
          <w:ilvl w:val="0"/>
          <w:numId w:val="1"/>
        </w:numPr>
      </w:pPr>
      <w:r>
        <w:t>Added buttons for “add to cart” functionality</w:t>
      </w:r>
    </w:p>
    <w:p w14:paraId="1515A93C" w14:textId="77777777" w:rsidR="00BD238D" w:rsidRDefault="00BD238D" w:rsidP="00BD238D">
      <w:pPr>
        <w:pStyle w:val="ListParagraph"/>
      </w:pPr>
    </w:p>
    <w:p w14:paraId="7B0A2B53" w14:textId="77777777" w:rsidR="00BD238D" w:rsidRDefault="00BD238D" w:rsidP="00BD238D">
      <w:pPr>
        <w:pStyle w:val="ListParagraph"/>
        <w:ind w:left="0"/>
      </w:pPr>
      <w:r>
        <w:t>Next week’s objectives:</w:t>
      </w:r>
    </w:p>
    <w:p w14:paraId="502D08C3" w14:textId="77777777" w:rsidR="00BD238D" w:rsidRPr="00727C65" w:rsidRDefault="00BD238D" w:rsidP="00BD238D">
      <w:pPr>
        <w:pStyle w:val="ListParagraph"/>
        <w:ind w:left="0"/>
        <w:rPr>
          <w:b/>
        </w:rPr>
      </w:pPr>
      <w:r>
        <w:tab/>
      </w:r>
    </w:p>
    <w:p w14:paraId="6AB5F32F" w14:textId="21BADAED" w:rsidR="00BD238D" w:rsidRDefault="00BD238D" w:rsidP="00BD238D">
      <w:pPr>
        <w:pStyle w:val="ListParagraph"/>
        <w:numPr>
          <w:ilvl w:val="0"/>
          <w:numId w:val="2"/>
        </w:numPr>
      </w:pPr>
      <w:r>
        <w:t>Complete “add to cart” functionality with JavaScript code</w:t>
      </w:r>
    </w:p>
    <w:p w14:paraId="186D6934" w14:textId="4BB71036" w:rsidR="00BD238D" w:rsidRDefault="00BD238D" w:rsidP="00BD238D">
      <w:pPr>
        <w:pStyle w:val="ListParagraph"/>
        <w:numPr>
          <w:ilvl w:val="0"/>
          <w:numId w:val="2"/>
        </w:numPr>
      </w:pPr>
      <w:r>
        <w:t>Implement “purchase” button and its functionality</w:t>
      </w:r>
    </w:p>
    <w:p w14:paraId="19458FCD" w14:textId="77777777" w:rsidR="00BD238D" w:rsidRDefault="00BD238D"/>
    <w:sectPr w:rsidR="00BD238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16221" w14:textId="77777777" w:rsidR="00930DA3" w:rsidRDefault="00930DA3" w:rsidP="00BD238D">
      <w:pPr>
        <w:spacing w:after="0" w:line="240" w:lineRule="auto"/>
      </w:pPr>
      <w:r>
        <w:separator/>
      </w:r>
    </w:p>
  </w:endnote>
  <w:endnote w:type="continuationSeparator" w:id="0">
    <w:p w14:paraId="737A763E" w14:textId="77777777" w:rsidR="00930DA3" w:rsidRDefault="00930DA3" w:rsidP="00BD2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7E3CD" w14:textId="77777777" w:rsidR="00930DA3" w:rsidRDefault="00930DA3" w:rsidP="00BD238D">
      <w:pPr>
        <w:spacing w:after="0" w:line="240" w:lineRule="auto"/>
      </w:pPr>
      <w:r>
        <w:separator/>
      </w:r>
    </w:p>
  </w:footnote>
  <w:footnote w:type="continuationSeparator" w:id="0">
    <w:p w14:paraId="28FA700B" w14:textId="77777777" w:rsidR="00930DA3" w:rsidRDefault="00930DA3" w:rsidP="00BD23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C7888" w14:textId="37E20C6B" w:rsidR="00BD238D" w:rsidRDefault="00BD238D" w:rsidP="00BD238D">
    <w:pPr>
      <w:pStyle w:val="Header"/>
    </w:pPr>
    <w:r>
      <w:t>David Traxler</w:t>
    </w:r>
  </w:p>
  <w:p w14:paraId="0118F784" w14:textId="3CE782AB" w:rsidR="00BD238D" w:rsidRDefault="00BD238D" w:rsidP="00BD238D">
    <w:pPr>
      <w:pStyle w:val="Header"/>
    </w:pPr>
    <w:r>
      <w:t>Progress Report</w:t>
    </w:r>
    <w:r>
      <w:t xml:space="preserve"> April 5</w:t>
    </w:r>
    <w:r>
      <w:t>, 2019</w:t>
    </w:r>
  </w:p>
  <w:p w14:paraId="3D6E6CBB" w14:textId="188CB17D" w:rsidR="00BD238D" w:rsidRDefault="00BD238D">
    <w:pPr>
      <w:pStyle w:val="Header"/>
    </w:pPr>
    <w:r>
      <w:t>Med Supply Web Application</w:t>
    </w:r>
  </w:p>
  <w:p w14:paraId="349530FC" w14:textId="77777777" w:rsidR="00BD238D" w:rsidRDefault="00BD23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DaxNLOwtLAwMzFR0lEKTi0uzszPAykwrAUALcXfBiwAAAA="/>
  </w:docVars>
  <w:rsids>
    <w:rsidRoot w:val="00BD238D"/>
    <w:rsid w:val="005A073A"/>
    <w:rsid w:val="00930DA3"/>
    <w:rsid w:val="00BD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77AD6"/>
  <w15:chartTrackingRefBased/>
  <w15:docId w15:val="{EAF36491-BE85-4E12-A44F-CDB1E65CE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3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23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38D"/>
  </w:style>
  <w:style w:type="paragraph" w:styleId="Footer">
    <w:name w:val="footer"/>
    <w:basedOn w:val="Normal"/>
    <w:link w:val="FooterChar"/>
    <w:uiPriority w:val="99"/>
    <w:unhideWhenUsed/>
    <w:rsid w:val="00BD23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38D"/>
  </w:style>
  <w:style w:type="paragraph" w:styleId="ListParagraph">
    <w:name w:val="List Paragraph"/>
    <w:basedOn w:val="Normal"/>
    <w:uiPriority w:val="34"/>
    <w:qFormat/>
    <w:rsid w:val="00BD23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2</cp:revision>
  <dcterms:created xsi:type="dcterms:W3CDTF">2019-05-09T16:38:00Z</dcterms:created>
  <dcterms:modified xsi:type="dcterms:W3CDTF">2019-05-09T16:45:00Z</dcterms:modified>
</cp:coreProperties>
</file>